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2866ED" w14:textId="2F79B1A4" w:rsidR="0092156F" w:rsidRPr="009A6197" w:rsidRDefault="001E15BC" w:rsidP="001E15B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9A6197">
        <w:rPr>
          <w:b/>
          <w:bCs/>
          <w:sz w:val="24"/>
          <w:szCs w:val="24"/>
          <w:u w:val="single"/>
          <w:lang w:val="en-US"/>
        </w:rPr>
        <w:t>RELEASE NOTES</w:t>
      </w:r>
    </w:p>
    <w:p w14:paraId="7EC11B87" w14:textId="131709C3" w:rsidR="001A32CE" w:rsidRDefault="009368C0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25</w:t>
      </w:r>
      <w:r w:rsidR="001A32CE">
        <w:rPr>
          <w:b/>
          <w:bCs/>
          <w:u w:val="single"/>
        </w:rPr>
        <w:t>/</w:t>
      </w:r>
      <w:r>
        <w:rPr>
          <w:b/>
          <w:bCs/>
          <w:u w:val="single"/>
          <w:lang w:val="en-US"/>
        </w:rPr>
        <w:t>4</w:t>
      </w:r>
      <w:r w:rsidR="001A32CE">
        <w:rPr>
          <w:b/>
          <w:bCs/>
          <w:u w:val="single"/>
        </w:rPr>
        <w:t>/202</w:t>
      </w:r>
      <w:r>
        <w:rPr>
          <w:b/>
          <w:bCs/>
          <w:u w:val="single"/>
          <w:lang w:val="en-US"/>
        </w:rPr>
        <w:t>5</w:t>
      </w:r>
    </w:p>
    <w:p w14:paraId="66873412" w14:textId="1911C49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 w:rsidRPr="009368C0">
        <w:rPr>
          <w:lang w:val="en-US"/>
        </w:rPr>
        <w:t xml:space="preserve">Updated </w:t>
      </w:r>
      <w:r>
        <w:rPr>
          <w:lang w:val="en-US"/>
        </w:rPr>
        <w:t xml:space="preserve">template application (folder: </w:t>
      </w:r>
      <w:r w:rsidRPr="009368C0">
        <w:rPr>
          <w:lang w:val="en-US"/>
        </w:rPr>
        <w:t>Source.VS2022.C#.Template</w:t>
      </w:r>
      <w:r>
        <w:rPr>
          <w:lang w:val="en-US"/>
        </w:rPr>
        <w:t>), new structure, updated code files</w:t>
      </w:r>
    </w:p>
    <w:p w14:paraId="5CD21432" w14:textId="779A858A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Updated </w:t>
      </w:r>
      <w:r w:rsidRPr="009368C0">
        <w:rPr>
          <w:lang w:val="en-US"/>
        </w:rPr>
        <w:t>CCBS_API.json</w:t>
      </w:r>
      <w:r>
        <w:rPr>
          <w:lang w:val="en-US"/>
        </w:rPr>
        <w:t>, to incorporate the mechanism of EXTENTIONS and ADDTIONS (new nullable fields to all requests and responses) . Addition of a few comments.</w:t>
      </w:r>
    </w:p>
    <w:p w14:paraId="574AAB5E" w14:textId="22F46AE6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Minor updates to </w:t>
      </w:r>
      <w:r w:rsidRPr="009368C0">
        <w:rPr>
          <w:lang w:val="en-US"/>
        </w:rPr>
        <w:t>iApply_CCBS_Interfaces.xlsx</w:t>
      </w:r>
    </w:p>
    <w:p w14:paraId="0AD49C19" w14:textId="4E1554BC" w:rsidR="009368C0" w:rsidRPr="009368C0" w:rsidRDefault="009368C0" w:rsidP="009368C0">
      <w:pPr>
        <w:pStyle w:val="ListParagraph"/>
        <w:numPr>
          <w:ilvl w:val="0"/>
          <w:numId w:val="9"/>
        </w:numPr>
        <w:rPr>
          <w:u w:val="single"/>
          <w:lang w:val="en-US"/>
        </w:rPr>
      </w:pPr>
      <w:r>
        <w:rPr>
          <w:lang w:val="en-US"/>
        </w:rPr>
        <w:t xml:space="preserve">Modified </w:t>
      </w:r>
      <w:r>
        <w:rPr>
          <w:lang w:val="en-US"/>
        </w:rPr>
        <w:t xml:space="preserve">supplementary </w:t>
      </w:r>
      <w:r>
        <w:rPr>
          <w:lang w:val="en-US"/>
        </w:rPr>
        <w:t>documentation (excel files):</w:t>
      </w:r>
    </w:p>
    <w:p w14:paraId="45378B7A" w14:textId="70BDEB18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/</w:t>
      </w:r>
      <w:r w:rsidRPr="009368C0">
        <w:rPr>
          <w:lang w:val="en-US"/>
        </w:rPr>
        <w:t>RepaymentSchedule/RepaymentSchedule_Simulation.xlsx</w:t>
      </w:r>
    </w:p>
    <w:p w14:paraId="50FB4EA0" w14:textId="40F0E484" w:rsidR="009368C0" w:rsidRPr="009368C0" w:rsidRDefault="009368C0" w:rsidP="009368C0">
      <w:pPr>
        <w:pStyle w:val="ListParagraph"/>
        <w:numPr>
          <w:ilvl w:val="1"/>
          <w:numId w:val="9"/>
        </w:numPr>
        <w:rPr>
          <w:lang w:val="en-US"/>
        </w:rPr>
      </w:pPr>
      <w:r>
        <w:rPr>
          <w:lang w:val="en-US"/>
        </w:rPr>
        <w:t>~</w:t>
      </w:r>
      <w:r w:rsidRPr="009368C0">
        <w:rPr>
          <w:lang w:val="en-US"/>
        </w:rPr>
        <w:t>/Collateral/CollateralMaintenance_Finalize.xlsx</w:t>
      </w:r>
    </w:p>
    <w:p w14:paraId="4C9D9079" w14:textId="3D0D6305" w:rsidR="009368C0" w:rsidRPr="009368C0" w:rsidRDefault="009368C0" w:rsidP="001E15BC">
      <w:pPr>
        <w:rPr>
          <w:lang w:val="en-US"/>
        </w:rPr>
      </w:pPr>
      <w:r>
        <w:rPr>
          <w:lang w:val="en-US"/>
        </w:rPr>
        <w:t>Published earlier as fixes:</w:t>
      </w:r>
    </w:p>
    <w:p w14:paraId="1FF3AA96" w14:textId="31393E7B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Modifications to </w:t>
      </w:r>
      <w:r w:rsidRPr="001A32CE">
        <w:rPr>
          <w:lang w:val="en-US"/>
        </w:rPr>
        <w:t>RepaymentSchedule_Simulation</w:t>
      </w:r>
      <w:r>
        <w:rPr>
          <w:lang w:val="en-US"/>
        </w:rPr>
        <w:t>, specification, documentation</w:t>
      </w:r>
    </w:p>
    <w:p w14:paraId="423C7B01" w14:textId="5CD8E02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sponses now on supporting the “extensions” concept, see the CCBS.doc</w:t>
      </w:r>
      <w:r w:rsidR="004758DD">
        <w:rPr>
          <w:lang w:val="en-US"/>
        </w:rPr>
        <w:t>x</w:t>
      </w:r>
    </w:p>
    <w:p w14:paraId="4ED18FCE" w14:textId="05871BD6" w:rsidR="001A32CE" w:rsidRDefault="001A32CE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ll requests now on supporting the “additions” concept, see the CCBS.doc</w:t>
      </w:r>
      <w:r w:rsidR="004758DD">
        <w:rPr>
          <w:lang w:val="en-US"/>
        </w:rPr>
        <w:t>x</w:t>
      </w:r>
    </w:p>
    <w:p w14:paraId="66029D00" w14:textId="484C32C2" w:rsidR="00156F61" w:rsidRDefault="00156F61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Updated API specification (swagger) containing the current release </w:t>
      </w:r>
      <w:r w:rsidR="009A6197">
        <w:rPr>
          <w:lang w:val="en-US"/>
        </w:rPr>
        <w:t>modifications.</w:t>
      </w:r>
    </w:p>
    <w:p w14:paraId="34918A9E" w14:textId="40577DD6" w:rsidR="00156F61" w:rsidRDefault="004758DD" w:rsidP="001A32C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Document </w:t>
      </w:r>
      <w:r w:rsidRPr="004758DD">
        <w:rPr>
          <w:lang w:val="en-US"/>
        </w:rPr>
        <w:t>Example API Call.docx</w:t>
      </w:r>
      <w:r>
        <w:rPr>
          <w:lang w:val="en-US"/>
        </w:rPr>
        <w:t xml:space="preserve"> deleted and now on is part of the CCBS.docx</w:t>
      </w:r>
    </w:p>
    <w:p w14:paraId="71EEC4E9" w14:textId="77777777" w:rsidR="001A32CE" w:rsidRPr="001A32CE" w:rsidRDefault="001A32CE" w:rsidP="001A32CE">
      <w:pPr>
        <w:pStyle w:val="ListParagraph"/>
        <w:rPr>
          <w:lang w:val="en-US"/>
        </w:rPr>
      </w:pPr>
    </w:p>
    <w:p w14:paraId="011DA766" w14:textId="77777777" w:rsidR="001A32CE" w:rsidRPr="001A32CE" w:rsidRDefault="001A32CE" w:rsidP="001E15BC">
      <w:pPr>
        <w:rPr>
          <w:b/>
          <w:bCs/>
          <w:u w:val="single"/>
          <w:lang w:val="en-US"/>
        </w:rPr>
      </w:pPr>
    </w:p>
    <w:p w14:paraId="1D59790C" w14:textId="61E3F43D" w:rsidR="00A51566" w:rsidRPr="006162A0" w:rsidRDefault="006162A0" w:rsidP="001E15BC">
      <w:pPr>
        <w:rPr>
          <w:b/>
          <w:bCs/>
          <w:u w:val="single"/>
        </w:rPr>
      </w:pPr>
      <w:r w:rsidRPr="006162A0">
        <w:rPr>
          <w:b/>
          <w:bCs/>
          <w:u w:val="single"/>
        </w:rPr>
        <w:t>1/8/2024</w:t>
      </w:r>
    </w:p>
    <w:p w14:paraId="0075FD2E" w14:textId="2743FD3E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modernized, refactored, and restructured template project</w:t>
      </w:r>
    </w:p>
    <w:p w14:paraId="6802148B" w14:textId="06AD0CA2" w:rsidR="006162A0" w:rsidRPr="006162A0" w:rsidRDefault="006162A0" w:rsidP="006162A0">
      <w:pPr>
        <w:pStyle w:val="ListParagraph"/>
        <w:numPr>
          <w:ilvl w:val="0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Updated API Calls in workbook: </w:t>
      </w:r>
      <w:r w:rsidRPr="006162A0">
        <w:rPr>
          <w:lang w:val="en-US"/>
        </w:rPr>
        <w:t>iApply_CCBS_Interfaces.xlsx</w:t>
      </w:r>
    </w:p>
    <w:p w14:paraId="74349802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New Column Added: Last Mod. Containing the date of latest modification of the specific API call. If it is empty, there is any modification. </w:t>
      </w:r>
    </w:p>
    <w:p w14:paraId="4CA242EA" w14:textId="77777777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>New Color category: Blue. Stands for extensions that are supported by the CCCBS subsystem.</w:t>
      </w:r>
    </w:p>
    <w:p w14:paraId="0C751440" w14:textId="141D8C76" w:rsidR="006162A0" w:rsidRPr="006162A0" w:rsidRDefault="006162A0" w:rsidP="006162A0">
      <w:pPr>
        <w:pStyle w:val="ListParagraph"/>
        <w:numPr>
          <w:ilvl w:val="1"/>
          <w:numId w:val="7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 </w:t>
      </w:r>
    </w:p>
    <w:p w14:paraId="13577553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39F7AC7F" w14:textId="77777777" w:rsidR="006162A0" w:rsidRPr="006162A0" w:rsidRDefault="006162A0" w:rsidP="001E15BC">
      <w:pPr>
        <w:rPr>
          <w:b/>
          <w:bCs/>
          <w:u w:val="single"/>
          <w:lang w:val="en-US"/>
        </w:rPr>
      </w:pPr>
    </w:p>
    <w:p w14:paraId="7741C304" w14:textId="1D3CA0F6" w:rsidR="00A51566" w:rsidRDefault="00A51566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0/5/2024</w:t>
      </w:r>
    </w:p>
    <w:p w14:paraId="1C945AC0" w14:textId="61A6CD56" w:rsidR="00A51566" w:rsidRPr="00A51566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>Reorder of the RELEASE NOTES document, now the most recent date is first in the document.</w:t>
      </w:r>
    </w:p>
    <w:p w14:paraId="6F6E894F" w14:textId="7187E77A" w:rsidR="00A51566" w:rsidRPr="0092755A" w:rsidRDefault="00A51566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Change the order sequence of the listed APIs in the </w:t>
      </w:r>
      <w:r w:rsidRPr="00A51566">
        <w:rPr>
          <w:lang w:val="en-US"/>
        </w:rPr>
        <w:t>iApply_CCBS_Interfaces.xlsx file</w:t>
      </w:r>
      <w:r>
        <w:rPr>
          <w:lang w:val="en-US"/>
        </w:rPr>
        <w:t xml:space="preserve"> and some beautification. </w:t>
      </w:r>
    </w:p>
    <w:p w14:paraId="27BE433D" w14:textId="52EF2C92" w:rsidR="0092755A" w:rsidRPr="00FB40AD" w:rsidRDefault="0092755A" w:rsidP="00A51566">
      <w:pPr>
        <w:pStyle w:val="ListParagraph"/>
        <w:numPr>
          <w:ilvl w:val="0"/>
          <w:numId w:val="6"/>
        </w:numPr>
        <w:rPr>
          <w:b/>
          <w:bCs/>
          <w:u w:val="single"/>
          <w:lang w:val="en-US"/>
        </w:rPr>
      </w:pPr>
      <w:r>
        <w:rPr>
          <w:lang w:val="en-US"/>
        </w:rPr>
        <w:t xml:space="preserve">More documentation is added to the </w:t>
      </w:r>
      <w:r w:rsidRPr="0092755A">
        <w:rPr>
          <w:i/>
          <w:iCs/>
          <w:lang w:val="en-US"/>
        </w:rPr>
        <w:t>CCBS.docx</w:t>
      </w:r>
      <w:r>
        <w:rPr>
          <w:i/>
          <w:iCs/>
          <w:lang w:val="en-US"/>
        </w:rPr>
        <w:t>.</w:t>
      </w:r>
      <w:r>
        <w:rPr>
          <w:lang w:val="en-US"/>
        </w:rPr>
        <w:t xml:space="preserve"> New </w:t>
      </w:r>
      <w:r w:rsidR="00FB40AD">
        <w:rPr>
          <w:lang w:val="en-US"/>
        </w:rPr>
        <w:t xml:space="preserve">head </w:t>
      </w:r>
      <w:r>
        <w:rPr>
          <w:lang w:val="en-US"/>
        </w:rPr>
        <w:t>chapter “</w:t>
      </w:r>
      <w:r w:rsidRPr="0092755A">
        <w:rPr>
          <w:lang w:val="en-US"/>
        </w:rPr>
        <w:t>Further concepts</w:t>
      </w:r>
      <w:r>
        <w:rPr>
          <w:lang w:val="en-US"/>
        </w:rPr>
        <w:t xml:space="preserve">” describes in further depth. </w:t>
      </w:r>
      <w:r w:rsidR="00FB40AD">
        <w:rPr>
          <w:lang w:val="en-US"/>
        </w:rPr>
        <w:t xml:space="preserve"> The new chapter contains the following new paragraphs:</w:t>
      </w:r>
    </w:p>
    <w:p w14:paraId="587B99A3" w14:textId="4B58587A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Absolute necessary API calls</w:t>
      </w:r>
    </w:p>
    <w:p w14:paraId="3DE7C7EF" w14:textId="6AE769DD" w:rsidR="00FB40AD" w:rsidRDefault="00FB40AD" w:rsidP="00FB40AD">
      <w:pPr>
        <w:pStyle w:val="ListParagraph"/>
        <w:numPr>
          <w:ilvl w:val="1"/>
          <w:numId w:val="6"/>
        </w:numPr>
        <w:rPr>
          <w:lang w:val="en-US"/>
        </w:rPr>
      </w:pPr>
      <w:r w:rsidRPr="00FB40AD">
        <w:rPr>
          <w:lang w:val="en-US"/>
        </w:rPr>
        <w:t>Position Entities</w:t>
      </w:r>
      <w:r w:rsidR="006E75EE">
        <w:rPr>
          <w:lang w:val="en-US"/>
        </w:rPr>
        <w:t xml:space="preserve"> &amp; Flow</w:t>
      </w:r>
    </w:p>
    <w:p w14:paraId="41AE551D" w14:textId="77777777" w:rsidR="000B6CAC" w:rsidRDefault="000B6CAC" w:rsidP="000B6CAC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Label changes and more notes on:</w:t>
      </w:r>
    </w:p>
    <w:p w14:paraId="2C30E246" w14:textId="3C1D0DFC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t>Exposures_SearchCustomerAccounts.xlsx</w:t>
      </w:r>
    </w:p>
    <w:p w14:paraId="2DAD6F77" w14:textId="3EB23166" w:rsidR="000B6CAC" w:rsidRDefault="000B6CAC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0B6CAC">
        <w:rPr>
          <w:lang w:val="en-US"/>
        </w:rPr>
        <w:lastRenderedPageBreak/>
        <w:t>Exposures_DownloadAccountDetails.xlsx</w:t>
      </w:r>
    </w:p>
    <w:p w14:paraId="76E8289D" w14:textId="4A28D5FC" w:rsidR="000B6CAC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CCBS_DownloadPositionAndDetails.xlsx</w:t>
      </w:r>
      <w:r w:rsidR="00C90458">
        <w:rPr>
          <w:lang w:val="en-US"/>
        </w:rPr>
        <w:t xml:space="preserve"> </w:t>
      </w:r>
    </w:p>
    <w:p w14:paraId="51E7EB50" w14:textId="47E0D9E2" w:rsidR="00565128" w:rsidRPr="00FB40AD" w:rsidRDefault="00565128" w:rsidP="000B6CAC">
      <w:pPr>
        <w:pStyle w:val="ListParagraph"/>
        <w:numPr>
          <w:ilvl w:val="1"/>
          <w:numId w:val="6"/>
        </w:numPr>
        <w:rPr>
          <w:lang w:val="en-US"/>
        </w:rPr>
      </w:pPr>
      <w:r w:rsidRPr="00565128">
        <w:rPr>
          <w:lang w:val="en-US"/>
        </w:rPr>
        <w:t>Exposures_DownloadPosition.xlsx</w:t>
      </w:r>
    </w:p>
    <w:p w14:paraId="0CF51F17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524398A7" w14:textId="77777777" w:rsidR="00A51566" w:rsidRPr="00A51566" w:rsidRDefault="00A51566" w:rsidP="00A51566">
      <w:pPr>
        <w:rPr>
          <w:b/>
          <w:bCs/>
          <w:u w:val="single"/>
          <w:lang w:val="en-US"/>
        </w:rPr>
      </w:pPr>
    </w:p>
    <w:p w14:paraId="0F038CCA" w14:textId="30E3572E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</w:t>
      </w:r>
      <w:r w:rsidR="00A51566">
        <w:rPr>
          <w:b/>
          <w:bCs/>
          <w:u w:val="single"/>
          <w:lang w:val="en-US"/>
        </w:rPr>
        <w:t>4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re comments added to the OpenAPI Specification (</w:t>
      </w:r>
      <w:r w:rsidRPr="000A2705">
        <w:rPr>
          <w:lang w:val="en-US"/>
        </w:rPr>
        <w:t>CCBS_API.json</w:t>
      </w:r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3DF8D973" w14:textId="77777777" w:rsidR="00A51566" w:rsidRPr="00626B4C" w:rsidRDefault="00A51566" w:rsidP="00A51566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0EBAE872" w14:textId="464B9675" w:rsidR="00A51566" w:rsidRPr="00626B4C" w:rsidRDefault="00A51566" w:rsidP="00A51566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 xml:space="preserve">for further information and </w:t>
      </w:r>
      <w:r w:rsidR="00D13AE9">
        <w:rPr>
          <w:lang w:val="en-US"/>
        </w:rPr>
        <w:t>details.</w:t>
      </w:r>
    </w:p>
    <w:p w14:paraId="3959DE12" w14:textId="77777777" w:rsidR="00A51566" w:rsidRDefault="00A51566" w:rsidP="00A51566">
      <w:pPr>
        <w:rPr>
          <w:b/>
          <w:bCs/>
          <w:u w:val="single"/>
          <w:lang w:val="en-US"/>
        </w:rPr>
      </w:pPr>
    </w:p>
    <w:p w14:paraId="120BCC44" w14:textId="1CB726D8" w:rsidR="00A51566" w:rsidRPr="005B3034" w:rsidRDefault="00A51566" w:rsidP="00A51566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69A803FF" w14:textId="77777777" w:rsidR="00A51566" w:rsidRPr="005D3B91" w:rsidRDefault="00A51566" w:rsidP="00A51566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OpenAPI Tools” </w:t>
      </w:r>
    </w:p>
    <w:p w14:paraId="4268B49E" w14:textId="77777777" w:rsidR="00A51566" w:rsidRDefault="00A51566" w:rsidP="001E15BC">
      <w:pPr>
        <w:rPr>
          <w:b/>
          <w:bCs/>
          <w:u w:val="single"/>
          <w:lang w:val="en-US"/>
        </w:rPr>
      </w:pPr>
    </w:p>
    <w:p w14:paraId="2F746D16" w14:textId="47A93BD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FA754A">
        <w:rPr>
          <w:lang w:val="en-US"/>
        </w:rPr>
        <w:t>CCBS_API.json</w:t>
      </w:r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061529"/>
    <w:multiLevelType w:val="hybridMultilevel"/>
    <w:tmpl w:val="EC66A4F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60A7B"/>
    <w:multiLevelType w:val="hybridMultilevel"/>
    <w:tmpl w:val="A23C87D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9F30F7"/>
    <w:multiLevelType w:val="hybridMultilevel"/>
    <w:tmpl w:val="4B6E4A6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230C2E"/>
    <w:multiLevelType w:val="hybridMultilevel"/>
    <w:tmpl w:val="FB6042C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2"/>
  </w:num>
  <w:num w:numId="3" w16cid:durableId="1420328916">
    <w:abstractNumId w:val="3"/>
  </w:num>
  <w:num w:numId="4" w16cid:durableId="56319394">
    <w:abstractNumId w:val="5"/>
  </w:num>
  <w:num w:numId="5" w16cid:durableId="973412357">
    <w:abstractNumId w:val="1"/>
  </w:num>
  <w:num w:numId="6" w16cid:durableId="1190874115">
    <w:abstractNumId w:val="6"/>
  </w:num>
  <w:num w:numId="7" w16cid:durableId="130639784">
    <w:abstractNumId w:val="7"/>
  </w:num>
  <w:num w:numId="8" w16cid:durableId="1817603195">
    <w:abstractNumId w:val="8"/>
  </w:num>
  <w:num w:numId="9" w16cid:durableId="16470114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B6CAC"/>
    <w:rsid w:val="000E1E31"/>
    <w:rsid w:val="00156F61"/>
    <w:rsid w:val="001A32CE"/>
    <w:rsid w:val="001E15BC"/>
    <w:rsid w:val="003009F7"/>
    <w:rsid w:val="004758DD"/>
    <w:rsid w:val="00565128"/>
    <w:rsid w:val="005B3034"/>
    <w:rsid w:val="005D3B91"/>
    <w:rsid w:val="006162A0"/>
    <w:rsid w:val="00626B4C"/>
    <w:rsid w:val="006705E1"/>
    <w:rsid w:val="006E75EE"/>
    <w:rsid w:val="007C2141"/>
    <w:rsid w:val="0092156F"/>
    <w:rsid w:val="0092755A"/>
    <w:rsid w:val="009368C0"/>
    <w:rsid w:val="009A6197"/>
    <w:rsid w:val="00A51566"/>
    <w:rsid w:val="00AC21A1"/>
    <w:rsid w:val="00B07419"/>
    <w:rsid w:val="00BF6C19"/>
    <w:rsid w:val="00C20FDD"/>
    <w:rsid w:val="00C40F83"/>
    <w:rsid w:val="00C90458"/>
    <w:rsid w:val="00D13AE9"/>
    <w:rsid w:val="00F15EE1"/>
    <w:rsid w:val="00FA754A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417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25</cp:revision>
  <dcterms:created xsi:type="dcterms:W3CDTF">2023-09-19T11:29:00Z</dcterms:created>
  <dcterms:modified xsi:type="dcterms:W3CDTF">2025-04-25T09:19:00Z</dcterms:modified>
</cp:coreProperties>
</file>